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117BB4" w14:textId="77777777" w:rsidR="00D80F46" w:rsidRPr="00A16D9B" w:rsidRDefault="00D80F46" w:rsidP="008D1AF7">
      <w:pPr>
        <w:spacing w:line="312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A16D9B">
        <w:rPr>
          <w:rFonts w:ascii="Times New Roman" w:hAnsi="Times New Roman" w:cs="Times New Roman"/>
          <w:b/>
          <w:sz w:val="24"/>
          <w:szCs w:val="24"/>
        </w:rPr>
        <w:t>SOAL OBSERVASI</w:t>
      </w:r>
    </w:p>
    <w:p w14:paraId="0AC36D41" w14:textId="77777777" w:rsidR="00D80F46" w:rsidRPr="00A16D9B" w:rsidRDefault="00D80F46" w:rsidP="008D1AF7">
      <w:pPr>
        <w:pStyle w:val="ListParagraph"/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06430752" w14:textId="77777777" w:rsidR="00D80F46" w:rsidRPr="00BC4E71" w:rsidRDefault="00D80F46" w:rsidP="00BC4E71">
      <w:pPr>
        <w:pStyle w:val="ListParagraph"/>
        <w:numPr>
          <w:ilvl w:val="0"/>
          <w:numId w:val="2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BC4E71">
        <w:rPr>
          <w:rFonts w:ascii="Times New Roman" w:hAnsi="Times New Roman" w:cs="Times New Roman"/>
          <w:sz w:val="24"/>
          <w:szCs w:val="24"/>
        </w:rPr>
        <w:t>Suntinglah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penyusunan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daftar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BC4E71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BC4E71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7"/>
      </w:tblGrid>
      <w:tr w:rsidR="00D80F46" w:rsidRPr="00A16D9B" w14:paraId="5E66FE1C" w14:textId="77777777" w:rsidTr="00D810B0">
        <w:tc>
          <w:tcPr>
            <w:tcW w:w="9350" w:type="dxa"/>
          </w:tcPr>
          <w:p w14:paraId="547C8AD0" w14:textId="77777777" w:rsidR="00D80F46" w:rsidRPr="00A16D9B" w:rsidRDefault="00D80F46" w:rsidP="008D1AF7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8E625FA" w14:textId="77777777" w:rsidR="00D80F46" w:rsidRPr="008D1AF7" w:rsidRDefault="00D80F46" w:rsidP="008D1AF7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14:paraId="404BCE8C" w14:textId="3FB31248" w:rsidR="00D80F46" w:rsidRDefault="00E36362" w:rsidP="00E3636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  <w:commentRangeStart w:id="0"/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Billionaire Sinergi Korpora.</w:t>
            </w:r>
          </w:p>
          <w:p w14:paraId="4ED3E9E5" w14:textId="4D426AE9" w:rsidR="00E36362" w:rsidRDefault="00E36362" w:rsidP="00E3636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Elex Media Komputindo.</w:t>
            </w:r>
          </w:p>
          <w:p w14:paraId="080C454A" w14:textId="59CAD6C9" w:rsidR="00E36362" w:rsidRPr="00A16D9B" w:rsidRDefault="00E36362" w:rsidP="00E3636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Enterprise, Jubilee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</w:t>
            </w:r>
          </w:p>
          <w:p w14:paraId="5AFE5799" w14:textId="59D751FF" w:rsidR="00E36362" w:rsidRDefault="00E36362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</w:t>
            </w:r>
          </w:p>
          <w:p w14:paraId="1E23F12A" w14:textId="77777777" w:rsidR="00E36362" w:rsidRPr="00A16D9B" w:rsidRDefault="00E36362" w:rsidP="00E3636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6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113D7ED0" w14:textId="77777777" w:rsidR="00E36362" w:rsidRDefault="00E36362" w:rsidP="00E3636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</w:t>
            </w:r>
          </w:p>
          <w:p w14:paraId="678AFB4B" w14:textId="040E0F9E" w:rsidR="00E36362" w:rsidRDefault="00E36362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Media Komputindo.</w:t>
            </w:r>
          </w:p>
          <w:p w14:paraId="3D6A33D6" w14:textId="77777777" w:rsidR="00E36362" w:rsidRPr="00A16D9B" w:rsidRDefault="00E36362" w:rsidP="00E3636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PT Elex Media Komputindo.</w:t>
            </w:r>
          </w:p>
          <w:p w14:paraId="51978D7F" w14:textId="532E867D" w:rsidR="00E36362" w:rsidRDefault="00E36362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</w:t>
            </w:r>
          </w:p>
          <w:p w14:paraId="31CB7022" w14:textId="77777777" w:rsidR="00E36362" w:rsidRPr="00A16D9B" w:rsidRDefault="00E36362" w:rsidP="00E3636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lianta, Feri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77EB5FE8" w14:textId="10AE015C" w:rsidR="00E36362" w:rsidRPr="00A16D9B" w:rsidRDefault="00E36362" w:rsidP="00E3636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Jony. 2010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Elex Media Komputindo. </w:t>
            </w:r>
            <w:commentRangeEnd w:id="0"/>
            <w:r>
              <w:rPr>
                <w:rStyle w:val="CommentReference"/>
                <w:lang w:val="en-US"/>
              </w:rPr>
              <w:commentReference w:id="0"/>
            </w:r>
          </w:p>
          <w:p w14:paraId="56F61DFC" w14:textId="1BCB4636" w:rsidR="00E36362" w:rsidRDefault="00E36362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515411" w14:textId="77777777" w:rsidR="00E36362" w:rsidRDefault="00E36362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73FABD3" w14:textId="3E1C18F4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Wong, Jony. 2010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. Jakarta: PT Elex Media Komputindo. </w:t>
            </w:r>
          </w:p>
          <w:p w14:paraId="20AF84C3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6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0884EEC8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ulianta, Feri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Twitter for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6EC91C23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elianthusonfri, Jefferly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Jualan Online Dengan Facebook dan Blog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34494E5F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Salim, Joko. 2011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Mengoptimalkan Blog dan Social Media Untuk Small Business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7B505C76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Enterprise, Jubilee. 2012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stagram Untuk Fotografi dan Bisnis Kreatif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Jakarta: PT Elex Media Komputindo.</w:t>
            </w:r>
          </w:p>
          <w:p w14:paraId="54F825C9" w14:textId="77777777" w:rsidR="00D80F46" w:rsidRPr="00A16D9B" w:rsidRDefault="00D80F46" w:rsidP="008D1AF7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 xml:space="preserve">Handayani, Muri. 2017. </w:t>
            </w:r>
            <w:r w:rsidRPr="00A16D9B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esep Ampuh Membangun Sistem Bisnis Online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. Bandung: Billionaire Sinergi Korpora.</w:t>
            </w:r>
          </w:p>
          <w:p w14:paraId="4ECE60DE" w14:textId="77777777" w:rsidR="00D80F46" w:rsidRPr="00A16D9B" w:rsidRDefault="00D80F46" w:rsidP="008D1AF7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02F73BB" w14:textId="77777777" w:rsidR="00D80F46" w:rsidRPr="00A16D9B" w:rsidRDefault="00D80F46" w:rsidP="008D1AF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p w14:paraId="27779491" w14:textId="77777777" w:rsidR="00924DF5" w:rsidRPr="00A16D9B" w:rsidRDefault="00924DF5" w:rsidP="008D1AF7">
      <w:pPr>
        <w:spacing w:line="312" w:lineRule="auto"/>
        <w:rPr>
          <w:rFonts w:ascii="Times New Roman" w:hAnsi="Times New Roman" w:cs="Times New Roman"/>
          <w:sz w:val="24"/>
          <w:szCs w:val="24"/>
        </w:rPr>
      </w:pPr>
    </w:p>
    <w:sectPr w:rsidR="00924DF5" w:rsidRPr="00A16D9B" w:rsidSect="0012251A">
      <w:footerReference w:type="default" r:id="rId11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lenovo" w:date="2021-02-15T10:21:00Z" w:initials="l">
    <w:p w14:paraId="71741F20" w14:textId="4E48894D" w:rsidR="00E36362" w:rsidRDefault="00E36362">
      <w:pPr>
        <w:pStyle w:val="CommentText"/>
      </w:pPr>
      <w:r>
        <w:rPr>
          <w:rStyle w:val="CommentReference"/>
        </w:rPr>
        <w:annotationRef/>
      </w:r>
      <w:proofErr w:type="spellStart"/>
      <w:r>
        <w:t>Sudah</w:t>
      </w:r>
      <w:proofErr w:type="spellEnd"/>
      <w:r>
        <w:t xml:space="preserve"> </w:t>
      </w:r>
      <w:proofErr w:type="spellStart"/>
      <w:r>
        <w:t>diurutkan</w:t>
      </w:r>
      <w:proofErr w:type="spellEnd"/>
      <w:r>
        <w:t xml:space="preserve"> </w:t>
      </w:r>
      <w:proofErr w:type="spellStart"/>
      <w:r>
        <w:t>berdasarkan</w:t>
      </w:r>
      <w:proofErr w:type="spellEnd"/>
      <w:r>
        <w:t xml:space="preserve"> abjad dan </w:t>
      </w:r>
      <w:proofErr w:type="spellStart"/>
      <w:r>
        <w:t>tahun</w:t>
      </w:r>
      <w:proofErr w:type="spellEnd"/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1741F2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D4C9B5" w16cex:dateUtc="2021-02-15T03:2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1741F20" w16cid:durableId="23D4C9B5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317060" w14:textId="77777777" w:rsidR="00986013" w:rsidRDefault="00986013" w:rsidP="00D80F46">
      <w:r>
        <w:separator/>
      </w:r>
    </w:p>
  </w:endnote>
  <w:endnote w:type="continuationSeparator" w:id="0">
    <w:p w14:paraId="64B2D9F7" w14:textId="77777777" w:rsidR="00986013" w:rsidRDefault="00986013" w:rsidP="00D80F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3B8C08" w14:textId="77777777" w:rsidR="00D80F46" w:rsidRDefault="00D80F46">
    <w:pPr>
      <w:pStyle w:val="Footer"/>
    </w:pPr>
    <w:r>
      <w:t>CLO-4</w:t>
    </w:r>
  </w:p>
  <w:p w14:paraId="0077FEEE" w14:textId="77777777" w:rsidR="00D80F46" w:rsidRDefault="00D80F4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1FFBC7A" w14:textId="77777777" w:rsidR="00986013" w:rsidRDefault="00986013" w:rsidP="00D80F46">
      <w:r>
        <w:separator/>
      </w:r>
    </w:p>
  </w:footnote>
  <w:footnote w:type="continuationSeparator" w:id="0">
    <w:p w14:paraId="293E3E79" w14:textId="77777777" w:rsidR="00986013" w:rsidRDefault="00986013" w:rsidP="00D80F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29689E"/>
    <w:multiLevelType w:val="hybridMultilevel"/>
    <w:tmpl w:val="A33EF0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C1953EA"/>
    <w:multiLevelType w:val="hybridMultilevel"/>
    <w:tmpl w:val="E9D4EDB8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lenovo">
    <w15:presenceInfo w15:providerId="None" w15:userId="lenov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rIwMjQzMzSwNDFT0lEKTi0uzszPAykwqgUAZkR6JywAAAA="/>
  </w:docVars>
  <w:rsids>
    <w:rsidRoot w:val="00D80F46"/>
    <w:rsid w:val="0012251A"/>
    <w:rsid w:val="00184E03"/>
    <w:rsid w:val="00233D8A"/>
    <w:rsid w:val="002C23E9"/>
    <w:rsid w:val="002D5B47"/>
    <w:rsid w:val="0042167F"/>
    <w:rsid w:val="004F5D73"/>
    <w:rsid w:val="00686BDA"/>
    <w:rsid w:val="00771E9D"/>
    <w:rsid w:val="008D1AF7"/>
    <w:rsid w:val="00924DF5"/>
    <w:rsid w:val="00986013"/>
    <w:rsid w:val="00A16D9B"/>
    <w:rsid w:val="00A86167"/>
    <w:rsid w:val="00AF28E1"/>
    <w:rsid w:val="00BC4E71"/>
    <w:rsid w:val="00D80F46"/>
    <w:rsid w:val="00E36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06D01"/>
  <w15:chartTrackingRefBased/>
  <w15:docId w15:val="{F7C016D5-F4B1-4D3E-9524-681443C04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0F4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0F46"/>
    <w:pPr>
      <w:ind w:left="720"/>
      <w:contextualSpacing/>
    </w:pPr>
  </w:style>
  <w:style w:type="table" w:styleId="TableGrid">
    <w:name w:val="Table Grid"/>
    <w:basedOn w:val="TableNormal"/>
    <w:uiPriority w:val="39"/>
    <w:rsid w:val="00D80F46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D80F4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F46"/>
  </w:style>
  <w:style w:type="paragraph" w:styleId="Footer">
    <w:name w:val="footer"/>
    <w:basedOn w:val="Normal"/>
    <w:link w:val="FooterChar"/>
    <w:uiPriority w:val="99"/>
    <w:unhideWhenUsed/>
    <w:rsid w:val="00D80F4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F46"/>
  </w:style>
  <w:style w:type="character" w:styleId="CommentReference">
    <w:name w:val="annotation reference"/>
    <w:basedOn w:val="DefaultParagraphFont"/>
    <w:uiPriority w:val="99"/>
    <w:semiHidden/>
    <w:unhideWhenUsed/>
    <w:rsid w:val="00E3636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3636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3636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3636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3636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enovo</cp:lastModifiedBy>
  <cp:revision>2</cp:revision>
  <dcterms:created xsi:type="dcterms:W3CDTF">2021-02-15T03:45:00Z</dcterms:created>
  <dcterms:modified xsi:type="dcterms:W3CDTF">2021-02-15T03:45:00Z</dcterms:modified>
</cp:coreProperties>
</file>